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998" w:type="dxa"/>
        <w:tblLayout w:type="fixed"/>
        <w:tblLook w:val="04A0"/>
      </w:tblPr>
      <w:tblGrid>
        <w:gridCol w:w="1278"/>
        <w:gridCol w:w="1260"/>
        <w:gridCol w:w="1800"/>
        <w:gridCol w:w="626"/>
        <w:gridCol w:w="1084"/>
        <w:gridCol w:w="1170"/>
        <w:gridCol w:w="697"/>
        <w:gridCol w:w="1373"/>
        <w:gridCol w:w="1170"/>
        <w:gridCol w:w="517"/>
        <w:gridCol w:w="23"/>
      </w:tblGrid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 w:val="restart"/>
          </w:tcPr>
          <w:p w:rsidR="00A97562" w:rsidRDefault="00E53E40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  <w:rtl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  <w:t xml:space="preserve"> </w:t>
            </w:r>
          </w:p>
          <w:p w:rsidR="00734825" w:rsidRPr="00AF13CE" w:rsidRDefault="00734825" w:rsidP="00125BD1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E53E40" w:rsidRPr="00E53E40" w:rsidRDefault="00E53E40" w:rsidP="00125BD1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4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11" w:type="dxa"/>
            <w:gridSpan w:val="6"/>
            <w:shd w:val="clear" w:color="auto" w:fill="E5DFEC" w:themeFill="accent4" w:themeFillTint="33"/>
          </w:tcPr>
          <w:p w:rsidR="00A97562" w:rsidRPr="00E53E40" w:rsidRDefault="00A97562" w:rsidP="00CD5868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 w:rsidR="00D6575E">
              <w:rPr>
                <w:rFonts w:cs="B Zar"/>
                <w:sz w:val="18"/>
                <w:szCs w:val="18"/>
              </w:rPr>
              <w:t xml:space="preserve"> 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>A</w:t>
            </w:r>
            <w:r w:rsidR="00CD5868">
              <w:rPr>
                <w:rFonts w:cs="B Zar"/>
                <w:b/>
                <w:bCs/>
                <w:sz w:val="18"/>
                <w:szCs w:val="18"/>
              </w:rPr>
              <w:t>A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>S)</w:t>
            </w:r>
            <w:r w:rsidR="00B14020">
              <w:rPr>
                <w:rFonts w:cs="B Zar" w:hint="cs"/>
                <w:b/>
                <w:bCs/>
                <w:sz w:val="18"/>
                <w:szCs w:val="18"/>
                <w:rtl/>
              </w:rPr>
              <w:t>)</w:t>
            </w:r>
            <w:r w:rsidR="00B14020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  <w:r w:rsidR="00B14020">
              <w:rPr>
                <w:rFonts w:cs="B Zar" w:hint="cs"/>
                <w:b/>
                <w:bCs/>
                <w:sz w:val="18"/>
                <w:szCs w:val="18"/>
                <w:rtl/>
              </w:rPr>
              <w:t>جذب اتمی</w:t>
            </w:r>
            <w:r w:rsidR="00796661">
              <w:rPr>
                <w:rFonts w:cs="B Zar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3060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3060" w:type="dxa"/>
            <w:gridSpan w:val="3"/>
            <w:tcBorders>
              <w:bottom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A97562" w:rsidRPr="00E53E40" w:rsidRDefault="00A97562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A97562" w:rsidRPr="00E53E40" w:rsidRDefault="00A97562" w:rsidP="00125BD1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52502B" w:rsidRPr="00E53E40" w:rsidTr="00125BD1">
        <w:trPr>
          <w:gridAfter w:val="1"/>
          <w:wAfter w:w="23" w:type="dxa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3060" w:type="dxa"/>
            <w:gridSpan w:val="3"/>
            <w:tcBorders>
              <w:top w:val="single" w:sz="4" w:space="0" w:color="DDD9C3" w:themeColor="background2" w:themeShade="E6"/>
            </w:tcBorders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  <w:p w:rsidR="0052502B" w:rsidRPr="00E53E40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</w:p>
        </w:tc>
      </w:tr>
      <w:tr w:rsidR="0052502B" w:rsidRPr="00E53E40" w:rsidTr="00125BD1">
        <w:trPr>
          <w:gridAfter w:val="1"/>
          <w:wAfter w:w="23" w:type="dxa"/>
          <w:trHeight w:val="651"/>
        </w:trPr>
        <w:tc>
          <w:tcPr>
            <w:tcW w:w="4964" w:type="dxa"/>
            <w:gridSpan w:val="4"/>
            <w:vMerge/>
          </w:tcPr>
          <w:p w:rsidR="0052502B" w:rsidRPr="00E53E40" w:rsidRDefault="0052502B" w:rsidP="00125BD1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6011" w:type="dxa"/>
            <w:gridSpan w:val="6"/>
          </w:tcPr>
          <w:p w:rsidR="0052502B" w:rsidRDefault="0052502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حوه ی آشنایی با </w:t>
            </w:r>
            <w:r w:rsidR="00734825">
              <w:rPr>
                <w:rFonts w:cs="B Zar" w:hint="cs"/>
                <w:sz w:val="18"/>
                <w:szCs w:val="18"/>
                <w:rtl/>
              </w:rPr>
              <w:t xml:space="preserve">آزمایشگاه 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  <w:p w:rsidR="0052502B" w:rsidRPr="00E53E40" w:rsidRDefault="00734825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از طریق</w:t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سایت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  <w:r w:rsidR="0052502B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="0052502B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E5DFEC" w:themeFill="accent4" w:themeFillTint="33"/>
          </w:tcPr>
          <w:p w:rsidR="00A97562" w:rsidRPr="00E53E40" w:rsidRDefault="00A97562" w:rsidP="00125BD1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0524C3" w:rsidRPr="00E53E40" w:rsidTr="00D6575E">
        <w:trPr>
          <w:trHeight w:val="259"/>
        </w:trPr>
        <w:tc>
          <w:tcPr>
            <w:tcW w:w="2538" w:type="dxa"/>
            <w:gridSpan w:val="2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</w:tc>
        <w:tc>
          <w:tcPr>
            <w:tcW w:w="1800" w:type="dxa"/>
            <w:vMerge w:val="restart"/>
          </w:tcPr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</w:p>
          <w:p w:rsidR="00125BD1" w:rsidRDefault="00125BD1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125BD1">
              <w:rPr>
                <w:rFonts w:cs="B Zar" w:hint="eastAsia"/>
                <w:sz w:val="18"/>
                <w:szCs w:val="18"/>
                <w:rtl/>
              </w:rPr>
              <w:t>نمونه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طوبت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دارد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ا</w:t>
            </w:r>
            <w:r w:rsidRPr="00125BD1">
              <w:rPr>
                <w:rFonts w:cs="B Zar"/>
                <w:sz w:val="18"/>
                <w:szCs w:val="18"/>
                <w:rtl/>
              </w:rPr>
              <w:t xml:space="preserve"> 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خ</w:t>
            </w:r>
            <w:r w:rsidRPr="00125BD1">
              <w:rPr>
                <w:rFonts w:cs="B Zar" w:hint="cs"/>
                <w:sz w:val="18"/>
                <w:szCs w:val="18"/>
                <w:rtl/>
              </w:rPr>
              <w:t>ی</w:t>
            </w:r>
            <w:r w:rsidRPr="00125BD1">
              <w:rPr>
                <w:rFonts w:cs="B Zar" w:hint="eastAsia"/>
                <w:sz w:val="18"/>
                <w:szCs w:val="18"/>
                <w:rtl/>
              </w:rPr>
              <w:t>ر؟</w:t>
            </w:r>
          </w:p>
          <w:p w:rsidR="00125BD1" w:rsidRPr="00E53E40" w:rsidRDefault="00125BD1" w:rsidP="00125BD1">
            <w:pPr>
              <w:jc w:val="center"/>
              <w:rPr>
                <w:rFonts w:cs="B Zar"/>
                <w:sz w:val="18"/>
                <w:szCs w:val="18"/>
              </w:rPr>
            </w:pPr>
          </w:p>
        </w:tc>
        <w:tc>
          <w:tcPr>
            <w:tcW w:w="1710" w:type="dxa"/>
            <w:gridSpan w:val="2"/>
            <w:vMerge w:val="restart"/>
          </w:tcPr>
          <w:p w:rsidR="00125BD1" w:rsidRDefault="00125BD1" w:rsidP="00125BD1">
            <w:pPr>
              <w:bidi/>
              <w:rPr>
                <w:rFonts w:cs="B Zar"/>
                <w:sz w:val="18"/>
                <w:szCs w:val="18"/>
              </w:rPr>
            </w:pPr>
          </w:p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  <w:r w:rsidR="00D6575E">
              <w:rPr>
                <w:rFonts w:cs="B Zar" w:hint="cs"/>
                <w:sz w:val="18"/>
                <w:szCs w:val="18"/>
                <w:rtl/>
              </w:rPr>
              <w:t>؟</w:t>
            </w:r>
          </w:p>
        </w:tc>
        <w:tc>
          <w:tcPr>
            <w:tcW w:w="1170" w:type="dxa"/>
            <w:vMerge w:val="restart"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207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1170" w:type="dxa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540" w:type="dxa"/>
            <w:gridSpan w:val="2"/>
            <w:vMerge w:val="restart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0524C3" w:rsidRPr="00E53E40" w:rsidTr="00D6575E">
        <w:trPr>
          <w:trHeight w:val="187"/>
        </w:trPr>
        <w:tc>
          <w:tcPr>
            <w:tcW w:w="1278" w:type="dxa"/>
          </w:tcPr>
          <w:p w:rsidR="000524C3" w:rsidRPr="001A3D2E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خیر</w:t>
            </w:r>
          </w:p>
        </w:tc>
        <w:tc>
          <w:tcPr>
            <w:tcW w:w="1260" w:type="dxa"/>
          </w:tcPr>
          <w:p w:rsidR="000524C3" w:rsidRPr="00AF70FA" w:rsidRDefault="000524C3" w:rsidP="00125BD1">
            <w:pPr>
              <w:bidi/>
              <w:jc w:val="center"/>
              <w:rPr>
                <w:rFonts w:cs="B Nazanin"/>
                <w:sz w:val="16"/>
                <w:szCs w:val="16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بلی</w:t>
            </w:r>
          </w:p>
        </w:tc>
        <w:tc>
          <w:tcPr>
            <w:tcW w:w="1800" w:type="dxa"/>
            <w:vMerge/>
          </w:tcPr>
          <w:p w:rsidR="000524C3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  <w:vMerge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540" w:type="dxa"/>
            <w:gridSpan w:val="2"/>
            <w:vMerge/>
          </w:tcPr>
          <w:p w:rsidR="000524C3" w:rsidRPr="00E53E40" w:rsidRDefault="000524C3" w:rsidP="00125BD1">
            <w:pPr>
              <w:bidi/>
              <w:rPr>
                <w:rFonts w:cs="B Zar"/>
                <w:sz w:val="18"/>
                <w:szCs w:val="18"/>
                <w:rtl/>
              </w:rPr>
            </w:pP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0524C3" w:rsidRPr="00E53E40" w:rsidTr="00D6575E">
        <w:tc>
          <w:tcPr>
            <w:tcW w:w="1278" w:type="dxa"/>
          </w:tcPr>
          <w:p w:rsidR="000524C3" w:rsidRDefault="000524C3" w:rsidP="00125BD1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260" w:type="dxa"/>
          </w:tcPr>
          <w:p w:rsidR="000524C3" w:rsidRPr="00E53E40" w:rsidRDefault="000524C3" w:rsidP="00125BD1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80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710" w:type="dxa"/>
            <w:gridSpan w:val="2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170" w:type="dxa"/>
          </w:tcPr>
          <w:p w:rsidR="000524C3" w:rsidRPr="00E53E40" w:rsidRDefault="000524C3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2070" w:type="dxa"/>
            <w:gridSpan w:val="2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1170" w:type="dxa"/>
          </w:tcPr>
          <w:p w:rsidR="000524C3" w:rsidRDefault="000524C3" w:rsidP="00125BD1">
            <w:pPr>
              <w:bidi/>
              <w:jc w:val="center"/>
            </w:pPr>
          </w:p>
        </w:tc>
        <w:tc>
          <w:tcPr>
            <w:tcW w:w="540" w:type="dxa"/>
            <w:gridSpan w:val="2"/>
          </w:tcPr>
          <w:p w:rsidR="000524C3" w:rsidRPr="00E53E40" w:rsidRDefault="000524C3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5D348B" w:rsidRPr="00E53E40" w:rsidTr="00125BD1">
        <w:trPr>
          <w:gridAfter w:val="1"/>
          <w:wAfter w:w="23" w:type="dxa"/>
        </w:trPr>
        <w:tc>
          <w:tcPr>
            <w:tcW w:w="10975" w:type="dxa"/>
            <w:gridSpan w:val="10"/>
            <w:shd w:val="clear" w:color="auto" w:fill="auto"/>
          </w:tcPr>
          <w:p w:rsidR="005D348B" w:rsidRPr="00E53E40" w:rsidRDefault="005D348B" w:rsidP="00125BD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5D348B" w:rsidRPr="00FB5C55" w:rsidRDefault="005D348B" w:rsidP="00125BD1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5D348B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5D348B" w:rsidRPr="00FB5C55" w:rsidRDefault="005D348B" w:rsidP="00125BD1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B14020" w:rsidRDefault="00B14020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حجم نمونه حداقل  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cc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10 باشد.</w:t>
                  </w:r>
                </w:p>
                <w:p w:rsidR="00B14020" w:rsidRDefault="00B14020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غلظت نمونه در حد </w:t>
                  </w:r>
                  <w:proofErr w:type="spellStart"/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ppm</w:t>
                  </w:r>
                  <w:proofErr w:type="spellEnd"/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باشد.(</w:t>
                  </w:r>
                  <w:r>
                    <w:rPr>
                      <w:rFonts w:asciiTheme="minorBidi" w:hAnsiTheme="minorBidi" w:cs="B Koodak"/>
                      <w:sz w:val="16"/>
                      <w:szCs w:val="16"/>
                    </w:rPr>
                    <w:t>mg/l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)</w:t>
                  </w:r>
                </w:p>
                <w:p w:rsidR="005D348B" w:rsidRPr="00861841" w:rsidRDefault="005D348B" w:rsidP="00B14020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5D348B" w:rsidRPr="00861841" w:rsidRDefault="005D348B" w:rsidP="00125BD1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5D348B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5D348B" w:rsidRPr="00EB78A5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5D348B" w:rsidRDefault="005D348B" w:rsidP="00125BD1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5D348B" w:rsidRPr="00B96C93" w:rsidRDefault="005D348B" w:rsidP="00125BD1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5D348B" w:rsidRPr="00E53E40" w:rsidRDefault="005D348B" w:rsidP="00125BD1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>
      <w:bookmarkStart w:id="0" w:name="_GoBack"/>
      <w:bookmarkEnd w:id="0"/>
    </w:p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41B4" w:rsidRDefault="000141B4" w:rsidP="00E53E40">
      <w:pPr>
        <w:spacing w:after="0" w:line="240" w:lineRule="auto"/>
      </w:pPr>
      <w:r>
        <w:separator/>
      </w:r>
    </w:p>
  </w:endnote>
  <w:endnote w:type="continuationSeparator" w:id="0">
    <w:p w:rsidR="000141B4" w:rsidRDefault="000141B4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Times New Roman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41B4" w:rsidRDefault="000141B4" w:rsidP="00E53E40">
      <w:pPr>
        <w:spacing w:after="0" w:line="240" w:lineRule="auto"/>
      </w:pPr>
      <w:r>
        <w:separator/>
      </w:r>
    </w:p>
  </w:footnote>
  <w:footnote w:type="continuationSeparator" w:id="0">
    <w:p w:rsidR="000141B4" w:rsidRDefault="000141B4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141B4"/>
    <w:rsid w:val="00026826"/>
    <w:rsid w:val="000524C3"/>
    <w:rsid w:val="0007209E"/>
    <w:rsid w:val="00080FB6"/>
    <w:rsid w:val="0008330E"/>
    <w:rsid w:val="000C7C6E"/>
    <w:rsid w:val="000E35F1"/>
    <w:rsid w:val="00110789"/>
    <w:rsid w:val="00125BD1"/>
    <w:rsid w:val="001A3D2E"/>
    <w:rsid w:val="001F0ED9"/>
    <w:rsid w:val="0021562E"/>
    <w:rsid w:val="00283C50"/>
    <w:rsid w:val="00290F60"/>
    <w:rsid w:val="002A68E6"/>
    <w:rsid w:val="002B3B23"/>
    <w:rsid w:val="002D41C4"/>
    <w:rsid w:val="002D58F5"/>
    <w:rsid w:val="00310BDE"/>
    <w:rsid w:val="00335BAC"/>
    <w:rsid w:val="00341844"/>
    <w:rsid w:val="00342405"/>
    <w:rsid w:val="0034578A"/>
    <w:rsid w:val="00383EA4"/>
    <w:rsid w:val="00395D12"/>
    <w:rsid w:val="004029D6"/>
    <w:rsid w:val="00475263"/>
    <w:rsid w:val="004B4719"/>
    <w:rsid w:val="004C5911"/>
    <w:rsid w:val="004E526D"/>
    <w:rsid w:val="0052502B"/>
    <w:rsid w:val="00532327"/>
    <w:rsid w:val="00533AD9"/>
    <w:rsid w:val="00586E3B"/>
    <w:rsid w:val="005D2610"/>
    <w:rsid w:val="005D348B"/>
    <w:rsid w:val="006B4FA8"/>
    <w:rsid w:val="006D2705"/>
    <w:rsid w:val="00713D7D"/>
    <w:rsid w:val="007238EF"/>
    <w:rsid w:val="00734825"/>
    <w:rsid w:val="00796661"/>
    <w:rsid w:val="007B5691"/>
    <w:rsid w:val="007D4EE3"/>
    <w:rsid w:val="007E6AC3"/>
    <w:rsid w:val="007E7CFA"/>
    <w:rsid w:val="007F4D50"/>
    <w:rsid w:val="00805CF4"/>
    <w:rsid w:val="008173D4"/>
    <w:rsid w:val="00855E29"/>
    <w:rsid w:val="00861841"/>
    <w:rsid w:val="00865600"/>
    <w:rsid w:val="008A1E7A"/>
    <w:rsid w:val="008B198E"/>
    <w:rsid w:val="008D6137"/>
    <w:rsid w:val="008F298A"/>
    <w:rsid w:val="00922B17"/>
    <w:rsid w:val="00990361"/>
    <w:rsid w:val="009A1C19"/>
    <w:rsid w:val="009B62F6"/>
    <w:rsid w:val="009E181A"/>
    <w:rsid w:val="009E3572"/>
    <w:rsid w:val="00A40B26"/>
    <w:rsid w:val="00A44411"/>
    <w:rsid w:val="00A5786C"/>
    <w:rsid w:val="00A81CA3"/>
    <w:rsid w:val="00A963F0"/>
    <w:rsid w:val="00A96940"/>
    <w:rsid w:val="00A97562"/>
    <w:rsid w:val="00AF13CE"/>
    <w:rsid w:val="00B04AEA"/>
    <w:rsid w:val="00B14020"/>
    <w:rsid w:val="00B47018"/>
    <w:rsid w:val="00B81138"/>
    <w:rsid w:val="00B86926"/>
    <w:rsid w:val="00BC45F0"/>
    <w:rsid w:val="00BE7D43"/>
    <w:rsid w:val="00BF2CC0"/>
    <w:rsid w:val="00C20DF0"/>
    <w:rsid w:val="00C30B2A"/>
    <w:rsid w:val="00C52C5F"/>
    <w:rsid w:val="00C714E8"/>
    <w:rsid w:val="00CA33E8"/>
    <w:rsid w:val="00CB3F8F"/>
    <w:rsid w:val="00CD5868"/>
    <w:rsid w:val="00D10B20"/>
    <w:rsid w:val="00D22A54"/>
    <w:rsid w:val="00D6575E"/>
    <w:rsid w:val="00D65B1B"/>
    <w:rsid w:val="00D7380E"/>
    <w:rsid w:val="00E03DC1"/>
    <w:rsid w:val="00E1253C"/>
    <w:rsid w:val="00E36ADD"/>
    <w:rsid w:val="00E53E40"/>
    <w:rsid w:val="00F15428"/>
    <w:rsid w:val="00F3026D"/>
    <w:rsid w:val="00FB4DF9"/>
    <w:rsid w:val="00FB69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20C28-6677-482E-8AA0-32314EC8B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a</dc:creator>
  <cp:lastModifiedBy>Iran_Informatics</cp:lastModifiedBy>
  <cp:revision>8</cp:revision>
  <dcterms:created xsi:type="dcterms:W3CDTF">2021-12-05T09:39:00Z</dcterms:created>
  <dcterms:modified xsi:type="dcterms:W3CDTF">2021-12-05T16:15:00Z</dcterms:modified>
</cp:coreProperties>
</file>